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A8311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Using seed 246118650 for random automatic mode choice algorithm.</w:t>
      </w:r>
    </w:p>
    <w:p w14:paraId="2771284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Initial 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non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no_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B2350E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4E4C78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7C8472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095FC38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request_picking</w:t>
      </w:r>
    </w:p>
    <w:p w14:paraId="39DD93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request_storage</w:t>
      </w:r>
    </w:p>
    <w:p w14:paraId="047BCCF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charging</w:t>
      </w:r>
    </w:p>
    <w:p w14:paraId="1C72904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lifting</w:t>
      </w:r>
    </w:p>
    <w:p w14:paraId="72167D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63D6222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8E7FE9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storage</w:t>
      </w:r>
    </w:p>
    <w:p w14:paraId="671DCB7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none, Cart1.comms=storage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no_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D1305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DCB6E7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05AA76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enied_storage</w:t>
      </w:r>
    </w:p>
    <w:p w14:paraId="10D5B74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granted_storage</w:t>
      </w:r>
    </w:p>
    <w:p w14:paraId="71E5A9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1291C01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charging</w:t>
      </w:r>
    </w:p>
    <w:p w14:paraId="7C8310B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4B24241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488DBB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storage</w:t>
      </w:r>
    </w:p>
    <w:p w14:paraId="5162147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rain.Emergency_handler.E_count=0, Cart1.brain.interrumption_handler=Listening, Cart1.brain.last_target_type=storage, </w:t>
      </w:r>
      <w:r>
        <w:rPr>
          <w:rFonts w:ascii="Consolas" w:hAnsi="Consolas"/>
          <w:color w:val="000000"/>
          <w:sz w:val="20"/>
          <w:szCs w:val="20"/>
        </w:rPr>
        <w:lastRenderedPageBreak/>
        <w:t>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AB8AF7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A2F461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2A0912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44ECA8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4610FC0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charging</w:t>
      </w:r>
    </w:p>
    <w:p w14:paraId="14A23F7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ifting</w:t>
      </w:r>
    </w:p>
    <w:p w14:paraId="2F6969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79F9D4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05C827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7806B7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4C3048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891B2D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886CF5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76CD831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charging</w:t>
      </w:r>
    </w:p>
    <w:p w14:paraId="452AE9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lifting</w:t>
      </w:r>
    </w:p>
    <w:p w14:paraId="1A4F1BD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planning</w:t>
      </w:r>
    </w:p>
    <w:p w14:paraId="67EC01D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640F5CC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C686A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0CD9395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pp.planning_handler=Planning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infrared_sensor=inactive, Cart1.sensors_and_cameras.Location_barcode_sensor=on_top_of_barcode, Cart1.sensors_and_cameras.touch_sensor=inactive, sup=*</w:t>
      </w:r>
    </w:p>
    <w:p w14:paraId="0479A54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9C5A8F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EF023A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one_planning</w:t>
      </w:r>
    </w:p>
    <w:p w14:paraId="1D95D88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executing_on_standby</w:t>
      </w:r>
    </w:p>
    <w:p w14:paraId="189F7DD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39AC7F8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charging</w:t>
      </w:r>
    </w:p>
    <w:p w14:paraId="29A5E5C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lifting</w:t>
      </w:r>
    </w:p>
    <w:p w14:paraId="5C6D5E9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6AD3538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83909A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planning</w:t>
      </w:r>
    </w:p>
    <w:p w14:paraId="4F337B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51E22F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02FADB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0279BA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3A8BE1D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2363AC2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41D127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charging</w:t>
      </w:r>
    </w:p>
    <w:p w14:paraId="0FE8C5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lifting</w:t>
      </w:r>
    </w:p>
    <w:p w14:paraId="6FF1F83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30CD450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DDEFE8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7ED7761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AD9D2D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179E8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Possible transitions:</w:t>
      </w:r>
    </w:p>
    <w:p w14:paraId="3CE12B7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254E3C0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charging</w:t>
      </w:r>
    </w:p>
    <w:p w14:paraId="45624AF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executing</w:t>
      </w:r>
    </w:p>
    <w:p w14:paraId="66E1A3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795C1F3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E26245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784D39F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Abort_Prematurel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45B62F3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93F4E7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CB114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0071145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_not_abort</w:t>
      </w:r>
    </w:p>
    <w:p w14:paraId="0D27369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3466DE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6961AD3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633E1A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0967B6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08098F0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initial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1C0497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8CE6E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279FCE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al_location</w:t>
      </w:r>
    </w:p>
    <w:p w14:paraId="3CE914F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54D563A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195BD78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736921A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233DC17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332CC9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Transition: event Cart1.brain.not_final_location</w:t>
      </w:r>
    </w:p>
    <w:p w14:paraId="1EDE993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CA891D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9EFF48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5845F1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1241E2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04A307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7D5C151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50A251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7E0FFC6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46525D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0CC45F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17A4A8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but_has_not_left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2F2C0D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5DD631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92EE8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078A441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5E633E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ff_barcode_location</w:t>
      </w:r>
    </w:p>
    <w:p w14:paraId="2051A50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773447D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2BB414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6727C7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611D7BC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attery.guard_discharge=true, Cart1.battery.high_or_full=true, Cart1.brain.current_location=unknown, </w:t>
      </w:r>
      <w:r>
        <w:rPr>
          <w:rFonts w:ascii="Consolas" w:hAnsi="Consolas"/>
          <w:color w:val="000000"/>
          <w:sz w:val="20"/>
          <w:szCs w:val="20"/>
        </w:rPr>
        <w:lastRenderedPageBreak/>
        <w:t>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left_barcode_process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4321807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74B326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AD937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1A3763A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59F764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02DB146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9A99C1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6AD4EEF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in_between_barcodes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05DFC8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521898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2A6F3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79C87F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1BCCD8F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n_barcode_location</w:t>
      </w:r>
    </w:p>
    <w:p w14:paraId="1CACD6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2DA035C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763C52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344936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78D78E1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m4b_req.M4_aux_1=Idle, </w:t>
      </w:r>
      <w:r>
        <w:rPr>
          <w:rFonts w:ascii="Consolas" w:hAnsi="Consolas"/>
          <w:color w:val="000000"/>
          <w:sz w:val="20"/>
          <w:szCs w:val="20"/>
        </w:rPr>
        <w:lastRenderedPageBreak/>
        <w:t>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Abort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072E0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22023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603B89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47CD941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add_emergency</w:t>
      </w:r>
    </w:p>
    <w:p w14:paraId="34B7B76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do_not_abort</w:t>
      </w:r>
    </w:p>
    <w:p w14:paraId="0704FF2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65BE6A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54F8E12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AE2651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0A4E027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loca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DC196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6A55B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0B8848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41C2125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final_location</w:t>
      </w:r>
    </w:p>
    <w:p w14:paraId="4D46ED9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3514EE6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7F0AC2A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5AD972D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3170ED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06A180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00"/>
          <w:sz w:val="20"/>
          <w:szCs w:val="20"/>
        </w:rPr>
        <w:lastRenderedPageBreak/>
        <w:t>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econd_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CDA471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CE5901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DD5F40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43FEE44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2487E22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op_fw</w:t>
      </w:r>
    </w:p>
    <w:p w14:paraId="0BFB45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1B7C1C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4191360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Stopped_mov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econd_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AD34C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399B3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803BB6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62387FD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2C8DEBE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5BA07DC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3705E1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77B7637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170515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5CEDEAA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E4FACE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1AA235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71B9F1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39B4372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51B503F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2867414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1C3F188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3B9BE80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672216B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1CF063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1E2F00C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but_has_not_left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C3D384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3A56D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C78529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4F05CE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2CDAE3F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ff_barcode_location</w:t>
      </w:r>
    </w:p>
    <w:p w14:paraId="64693B1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340E08C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19737F1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EDEF25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4A04BA4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left_barcode_process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326BA74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6FD85C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7019FC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  #1: event Cart1.brain.add_emergency</w:t>
      </w:r>
    </w:p>
    <w:p w14:paraId="045B342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39ED02C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549160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83467A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3D7AA00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in_between_barcodes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245B201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6EBC90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E8B2EB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2C8BE5E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0E002E2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n_barcode_location</w:t>
      </w:r>
    </w:p>
    <w:p w14:paraId="37F685F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077D8C9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7686C0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A8C9FE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6FDEDE2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Abort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3FD15F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F41A87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4E9768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0B7454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add_emergency</w:t>
      </w:r>
    </w:p>
    <w:p w14:paraId="08E56A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do_not_abort</w:t>
      </w:r>
    </w:p>
    <w:p w14:paraId="6439550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067F7E2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64186A9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BF53A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21F89A6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loca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948943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06A2B2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405C9E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3D1FD49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final_location</w:t>
      </w:r>
    </w:p>
    <w:p w14:paraId="092AD8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4BC3830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2687690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33D5338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5273AF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1D0D8C3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BC8F13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6D9F57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2AB8C9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0A3D179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64BF693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op_fw</w:t>
      </w:r>
    </w:p>
    <w:p w14:paraId="1E34D7B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434E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6D2C729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Stopped_mov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D341D1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34CAAF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F4679C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6DBA90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2951C33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40BAFE6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60BEA5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0CCF230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17F1F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04F6C2E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edPath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99FA1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C15266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26E20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ish_executing</w:t>
      </w:r>
    </w:p>
    <w:p w14:paraId="35ED220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654034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6B365B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1F5DBB2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9E203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1E9A723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00"/>
          <w:sz w:val="20"/>
          <w:szCs w:val="20"/>
        </w:rPr>
        <w:lastRenderedPageBreak/>
        <w:t>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61D7A6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3EEB9D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85CF5F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7155557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71BD2B7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0139881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request_picking</w:t>
      </w:r>
    </w:p>
    <w:p w14:paraId="1725B63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request_storage</w:t>
      </w:r>
    </w:p>
    <w:p w14:paraId="1CCB2A4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start_lifting</w:t>
      </w:r>
    </w:p>
    <w:p w14:paraId="3920C44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7: event Cart1.brain.touch_stimulate</w:t>
      </w:r>
    </w:p>
    <w:p w14:paraId="3916FD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20212C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ifting</w:t>
      </w:r>
    </w:p>
    <w:p w14:paraId="649829A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lifting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C82A3B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ACF783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4440D4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41BD5BD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terrupt_lift</w:t>
      </w:r>
    </w:p>
    <w:p w14:paraId="1879302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7C393B5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lifting</w:t>
      </w:r>
    </w:p>
    <w:p w14:paraId="3AA60CB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0F41897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0445A2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ifting</w:t>
      </w:r>
    </w:p>
    <w:p w14:paraId="39443B0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motor.keep_track_of_direction=idle, Cart1.pp.execution_handler=idle, Cart1.pp.execution_summary=idle, </w:t>
      </w:r>
      <w:r>
        <w:rPr>
          <w:rFonts w:ascii="Consolas" w:hAnsi="Consolas"/>
          <w:color w:val="000000"/>
          <w:sz w:val="20"/>
          <w:szCs w:val="20"/>
        </w:rPr>
        <w:lastRenderedPageBreak/>
        <w:t>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99A3F3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D78AEA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9D0E5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7E043F7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0404D81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48E27BA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request_picking</w:t>
      </w:r>
    </w:p>
    <w:p w14:paraId="33AF01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request_storage</w:t>
      </w:r>
    </w:p>
    <w:p w14:paraId="5BC71BF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start_lowering</w:t>
      </w:r>
    </w:p>
    <w:p w14:paraId="0088DC4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7: event Cart1.brain.touch_stimulate</w:t>
      </w:r>
    </w:p>
    <w:p w14:paraId="1D783C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8AF51D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picking</w:t>
      </w:r>
    </w:p>
    <w:p w14:paraId="68E4471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picking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1889121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D87E9C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21F4C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enied_picking</w:t>
      </w:r>
    </w:p>
    <w:p w14:paraId="45B699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executing_on_standby</w:t>
      </w:r>
    </w:p>
    <w:p w14:paraId="092F3F8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granted_picking</w:t>
      </w:r>
    </w:p>
    <w:p w14:paraId="74A3DED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infrared_stimulate</w:t>
      </w:r>
    </w:p>
    <w:p w14:paraId="4DA82FE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plan_standby</w:t>
      </w:r>
    </w:p>
    <w:p w14:paraId="48417B8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132C5A5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7915CF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picking</w:t>
      </w:r>
    </w:p>
    <w:p w14:paraId="0EA9636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1356315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AEC94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86D06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598E2FC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3ECB1C2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110446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6C0A106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59231E3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34C3BF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0EA54DD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6A82C8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CC07DA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FA11E0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130A9CE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lowering</w:t>
      </w:r>
    </w:p>
    <w:p w14:paraId="1932558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planning</w:t>
      </w:r>
    </w:p>
    <w:p w14:paraId="3B07454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20F9819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EED850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19152B1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Planning, Cart1.sensors_and_cameras.infrared_sensor=inactive, Cart1.sensors_and_cameras.Location_barcode_sensor=on_top_of_barcode, Cart1.sensors_and_cameras.touch_sensor=inactive, sup=*</w:t>
      </w:r>
    </w:p>
    <w:p w14:paraId="5C23117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8628CC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7BE7F4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one_planning</w:t>
      </w:r>
    </w:p>
    <w:p w14:paraId="3224FB3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executing_on_standby</w:t>
      </w:r>
    </w:p>
    <w:p w14:paraId="4FC5561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6083F77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41BA2F0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1EAC123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A43918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Transition: event Cart1.brain.done_planning</w:t>
      </w:r>
    </w:p>
    <w:p w14:paraId="1D34030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F64E27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C5178B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C905A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38DF25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63B1FE2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3E6EFD8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4300C6B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0FD4F7F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8394DC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496A2BC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91E52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B549C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7F501A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7D4C979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executing</w:t>
      </w:r>
    </w:p>
    <w:p w14:paraId="7E61543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touch_stimulate</w:t>
      </w:r>
    </w:p>
    <w:p w14:paraId="76E908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4E55E4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4E5F18D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m0_req=Idle, </w:t>
      </w:r>
      <w:r>
        <w:rPr>
          <w:rFonts w:ascii="Consolas" w:hAnsi="Consolas"/>
          <w:color w:val="000000"/>
          <w:sz w:val="20"/>
          <w:szCs w:val="20"/>
        </w:rPr>
        <w:lastRenderedPageBreak/>
        <w:t>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Abort_Prematurel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148054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2FE8E1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A9CFA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2351D91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_not_abort</w:t>
      </w:r>
    </w:p>
    <w:p w14:paraId="16012B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45F494A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52F70B6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6A7E491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9C7A25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4AAAF3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initial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1B5B2BF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3B2C78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C9C3D6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al_location</w:t>
      </w:r>
    </w:p>
    <w:p w14:paraId="20EBC82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106B053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74B408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39C5DA9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76606D1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46AE3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6E96C60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sensors_and_cameras.infrared_sensor=inactive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Location_barcode_sensor=on_top_of_barcode, Cart1.sensors_and_cameras.touch_sensor=inactive, sup=*</w:t>
      </w:r>
    </w:p>
    <w:p w14:paraId="2936F39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C2C095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06E9FB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2EF17B1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010C95E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5AE05F4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6CB4158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53A9B00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2FD214C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9738D7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r</w:t>
      </w:r>
    </w:p>
    <w:p w14:paraId="5106645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turning_righ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D446F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578E13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9650F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4512E89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0170FA0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663512A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r</w:t>
      </w:r>
    </w:p>
    <w:p w14:paraId="1D1A1D7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0DE8258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DF4B6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r</w:t>
      </w:r>
    </w:p>
    <w:p w14:paraId="4FF94D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A237D0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E7FDB6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A107C7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6583EC1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  #2: event Cart1.brain.plan_standby</w:t>
      </w:r>
    </w:p>
    <w:p w14:paraId="11045EB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6FB21C5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1EF7417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0E96C9F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49D000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BB87ED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r</w:t>
      </w:r>
    </w:p>
    <w:p w14:paraId="7FE5E7F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turning_righ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2002ED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C10E42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F0DE9B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13CCC04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30F8CAE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538D678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r</w:t>
      </w:r>
    </w:p>
    <w:p w14:paraId="72C9447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2E5459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4F3CC1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r</w:t>
      </w:r>
    </w:p>
    <w:p w14:paraId="47E9BA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C94EA7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7F460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52BC2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5ACBC39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561A9FD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5671DE5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696C233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748F22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323369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950DAF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2DED93D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but_has_not_left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E4CA17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CDAA18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A738F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1E4EA12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4989E10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ff_barcode_location</w:t>
      </w:r>
    </w:p>
    <w:p w14:paraId="498AFE1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7443BB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658318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14C62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1A5AEB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left_barcode_process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2D0BAE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435579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D6EA81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1933E2A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768A3DF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3078E44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8DA823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61C131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attery.guard_discharge=true, </w:t>
      </w:r>
      <w:r>
        <w:rPr>
          <w:rFonts w:ascii="Consolas" w:hAnsi="Consolas"/>
          <w:color w:val="000000"/>
          <w:sz w:val="20"/>
          <w:szCs w:val="20"/>
        </w:rPr>
        <w:lastRenderedPageBreak/>
        <w:t>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in_between_barcodes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4B9D483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BE8672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DCA49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6461DB6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192BE50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n_barcode_location</w:t>
      </w:r>
    </w:p>
    <w:p w14:paraId="43FDFDC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01FCC88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59A4CC3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23B1B2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508E328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Abort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A34A9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145386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792812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7A71303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add_emergency</w:t>
      </w:r>
    </w:p>
    <w:p w14:paraId="6353D4F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do_not_abort</w:t>
      </w:r>
    </w:p>
    <w:p w14:paraId="221F0FD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1CAF26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06520D7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4DA856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1E3CF36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rain.Emergency_handler.E_count=0, </w:t>
      </w:r>
      <w:r>
        <w:rPr>
          <w:rFonts w:ascii="Consolas" w:hAnsi="Consolas"/>
          <w:color w:val="000000"/>
          <w:sz w:val="20"/>
          <w:szCs w:val="20"/>
        </w:rPr>
        <w:lastRenderedPageBreak/>
        <w:t>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loca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3534DC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DDA9E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702A02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1AC7EDB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final_location</w:t>
      </w:r>
    </w:p>
    <w:p w14:paraId="02F63EC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3BD2F07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2661055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7315C2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4CDCCF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063BEFB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4468728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5FFB66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E069C0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0E9CEBB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350AF13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op_fw</w:t>
      </w:r>
    </w:p>
    <w:p w14:paraId="7FD3C35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9FA831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1A845ED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rain.last_target_type=picking, Cart1.comms=L0, </w:t>
      </w:r>
      <w:r>
        <w:rPr>
          <w:rFonts w:ascii="Consolas" w:hAnsi="Consolas"/>
          <w:color w:val="000000"/>
          <w:sz w:val="20"/>
          <w:szCs w:val="20"/>
        </w:rPr>
        <w:lastRenderedPageBreak/>
        <w:t>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Stopped_mov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336B18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445389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E99140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41A2579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0C06154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606B99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1AFB89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3EE1A23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118C25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5DE368F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edPath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83E361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5AD642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7E7D9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ish_executing</w:t>
      </w:r>
    </w:p>
    <w:p w14:paraId="448A197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0100379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006230C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51F69C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CDB441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02D10A6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infrared_sensor=inactive, Cart1.sensors_and_cameras.Location_barcode_sensor=on_top_of_barcode, Cart1.sensors_and_cameras.touch_sensor=inactive, sup=*</w:t>
      </w:r>
    </w:p>
    <w:p w14:paraId="2889645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9DB43A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BBF84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6D3823D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1DC46E5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13C8C05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request_picking</w:t>
      </w:r>
    </w:p>
    <w:p w14:paraId="1786A15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request_storage</w:t>
      </w:r>
    </w:p>
    <w:p w14:paraId="22E77B9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start_lowering</w:t>
      </w:r>
    </w:p>
    <w:p w14:paraId="257E120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7: event Cart1.brain.touch_stimulate</w:t>
      </w:r>
    </w:p>
    <w:p w14:paraId="7087324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DA162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storage</w:t>
      </w:r>
    </w:p>
    <w:p w14:paraId="034FA10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picking, Cart1.comms=storage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0E08A0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11B8F7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95B110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enied_storage</w:t>
      </w:r>
    </w:p>
    <w:p w14:paraId="35A8589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executing_on_standby</w:t>
      </w:r>
    </w:p>
    <w:p w14:paraId="165B4AD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granted_storage</w:t>
      </w:r>
    </w:p>
    <w:p w14:paraId="4752AD2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infrared_stimulate</w:t>
      </w:r>
    </w:p>
    <w:p w14:paraId="49C8F6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plan_standby</w:t>
      </w:r>
    </w:p>
    <w:p w14:paraId="3DB0DD3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4522FFB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AB8D19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storage</w:t>
      </w:r>
    </w:p>
    <w:p w14:paraId="4F4C897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464228E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32889E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Possible transitions:</w:t>
      </w:r>
    </w:p>
    <w:p w14:paraId="754018A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36FF54B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7C62401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6042322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668B2D8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045E7DB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808CD7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44BFF44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130A0BC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373751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F5ECC7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72D7C3E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lowering</w:t>
      </w:r>
    </w:p>
    <w:p w14:paraId="5A8375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planning</w:t>
      </w:r>
    </w:p>
    <w:p w14:paraId="0047F6F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63DA943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374A8B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3D797F8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Planning, Cart1.sensors_and_cameras.infrared_sensor=inactive, Cart1.sensors_and_cameras.Location_barcode_sensor=on_top_of_barcode, Cart1.sensors_and_cameras.touch_sensor=inactive, sup=*</w:t>
      </w:r>
    </w:p>
    <w:p w14:paraId="791EFC7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4C9576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B2BA89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one_planning</w:t>
      </w:r>
    </w:p>
    <w:p w14:paraId="44EEB6D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executing_on_standby</w:t>
      </w:r>
    </w:p>
    <w:p w14:paraId="14E8383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2BC2142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4F8B61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31227CF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321875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planning</w:t>
      </w:r>
    </w:p>
    <w:p w14:paraId="0853075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44DD83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96DA67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E987C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2ADF91E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5DEC109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444494D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owering</w:t>
      </w:r>
    </w:p>
    <w:p w14:paraId="160EFA3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57A1B7F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21C64F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465A1B7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pick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9DC85D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083CC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30FD7A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61D0571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start_executing</w:t>
      </w:r>
    </w:p>
    <w:p w14:paraId="10AAD7A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touch_stimulate</w:t>
      </w:r>
    </w:p>
    <w:p w14:paraId="051F7BD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3DE584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23ED2A4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m0_req=Idle, Cart1.m4b_req.M4_aux_1=Idle, Cart1.m5_req.M5_aux_1=Idle, Cart1.m6_req.M6_aux_1=Idle, </w:t>
      </w:r>
      <w:r>
        <w:rPr>
          <w:rFonts w:ascii="Consolas" w:hAnsi="Consolas"/>
          <w:color w:val="000000"/>
          <w:sz w:val="20"/>
          <w:szCs w:val="20"/>
        </w:rPr>
        <w:lastRenderedPageBreak/>
        <w:t>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Abort_Prematurel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C7ADBA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04865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459EB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28B730E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_not_abort</w:t>
      </w:r>
    </w:p>
    <w:p w14:paraId="16DBA7D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infrared_stimulate</w:t>
      </w:r>
    </w:p>
    <w:p w14:paraId="03C2DD7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65B6E97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3527156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76DF45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10430C6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initial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740067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E43DEE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CCB83F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al_location</w:t>
      </w:r>
    </w:p>
    <w:p w14:paraId="66923CD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133436E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552C1ED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18A87B9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129A4D5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496A5C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6262979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sensors_and_cameras.infrared_sensor=inactive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Location_barcode_sensor=on_top_of_barcode, Cart1.sensors_and_cameras.touch_sensor=inactive, sup=*</w:t>
      </w:r>
    </w:p>
    <w:p w14:paraId="7B5E3C9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9476A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3D3AE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1AD3E4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4DDF787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111C85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0E2A3E0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059ABD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1C5491F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3717C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</w:t>
      </w:r>
    </w:p>
    <w:p w14:paraId="63B153E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turning_lef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4EC493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C09DD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3740E0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264C1DD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512139B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02AEEF7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l</w:t>
      </w:r>
    </w:p>
    <w:p w14:paraId="0C24F8C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0169AB2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DD7464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</w:t>
      </w:r>
    </w:p>
    <w:p w14:paraId="56B0FE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F2BBC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BDA977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BF282E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2194D8B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  #2: event Cart1.brain.plan_standby</w:t>
      </w:r>
    </w:p>
    <w:p w14:paraId="664AEDF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63984F3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652397B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2180442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50C3BC5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01C976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</w:t>
      </w:r>
    </w:p>
    <w:p w14:paraId="63E9A07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turning_lef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14BEB33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2EE9BC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6DBD83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7B03BB8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593E37A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42EA0D8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l</w:t>
      </w:r>
    </w:p>
    <w:p w14:paraId="2817058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163B2EE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7835C9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</w:t>
      </w:r>
    </w:p>
    <w:p w14:paraId="0583CC5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C4239E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3B55EF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009EF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783972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4EE4181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art_fw</w:t>
      </w:r>
    </w:p>
    <w:p w14:paraId="1F7D3C3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227CE31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2C2128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touch_stimulate</w:t>
      </w:r>
    </w:p>
    <w:p w14:paraId="0F15B84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F4A218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69F50D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but_has_not_left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90C84A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04A35F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A0608A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048684C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37A069C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ff_barcode_location</w:t>
      </w:r>
    </w:p>
    <w:p w14:paraId="200807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6F1F7ED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2651C94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AA2CA0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422C912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left_barcode_process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42CA857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E6F652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28835C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7E82E39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7E61CD5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090FEA3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298DE7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7D9BC56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attery.guard_discharge=true, </w:t>
      </w:r>
      <w:r>
        <w:rPr>
          <w:rFonts w:ascii="Consolas" w:hAnsi="Consolas"/>
          <w:color w:val="000000"/>
          <w:sz w:val="20"/>
          <w:szCs w:val="20"/>
        </w:rPr>
        <w:lastRenderedPageBreak/>
        <w:t>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in_between_barcodes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not_on_top_of_barcode, Cart1.sensors_and_cameras.touch_sensor=inactive, sup=*</w:t>
      </w:r>
    </w:p>
    <w:p w14:paraId="5BF0435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B54AC3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A5E74C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discharge</w:t>
      </w:r>
    </w:p>
    <w:p w14:paraId="44B280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0EF503A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on_barcode_location</w:t>
      </w:r>
    </w:p>
    <w:p w14:paraId="6898F5E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4F1E848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60CEC7D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7D5880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55D0573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Abort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4AF08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9D620C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6B4B55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bort</w:t>
      </w:r>
    </w:p>
    <w:p w14:paraId="3D9D507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add_emergency</w:t>
      </w:r>
    </w:p>
    <w:p w14:paraId="57242C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do_not_abort</w:t>
      </w:r>
    </w:p>
    <w:p w14:paraId="21BB24F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23854E8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4C22592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CC1F06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17314A3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rain.Emergency_handler.E_count=0, </w:t>
      </w:r>
      <w:r>
        <w:rPr>
          <w:rFonts w:ascii="Consolas" w:hAnsi="Consolas"/>
          <w:color w:val="000000"/>
          <w:sz w:val="20"/>
          <w:szCs w:val="20"/>
        </w:rPr>
        <w:lastRenderedPageBreak/>
        <w:t>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picking_or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loca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58F9A1F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BC71CC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0A6EF6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3F3B33C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final_location</w:t>
      </w:r>
    </w:p>
    <w:p w14:paraId="5D3E790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40B6585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plan_standby</w:t>
      </w:r>
    </w:p>
    <w:p w14:paraId="2E68B88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op_fw</w:t>
      </w:r>
    </w:p>
    <w:p w14:paraId="027D187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41FA6B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1D4C1B3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tru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ached_new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</w:t>
      </w:r>
      <w:proofErr w:type="spellStart"/>
      <w:r>
        <w:rPr>
          <w:rFonts w:ascii="Consolas" w:hAnsi="Consolas"/>
          <w:color w:val="000000"/>
          <w:sz w:val="20"/>
          <w:szCs w:val="20"/>
        </w:rPr>
        <w:t>moving_forwar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BBC0DA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8658EB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B221A9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6663E21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plan_standby</w:t>
      </w:r>
    </w:p>
    <w:p w14:paraId="20E532F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stop_fw</w:t>
      </w:r>
    </w:p>
    <w:p w14:paraId="13E0364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B8FC6E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75CEFF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00"/>
          <w:sz w:val="20"/>
          <w:szCs w:val="20"/>
        </w:rPr>
        <w:lastRenderedPageBreak/>
        <w:t>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</w:t>
      </w:r>
      <w:proofErr w:type="spellStart"/>
      <w:r>
        <w:rPr>
          <w:rFonts w:ascii="Consolas" w:hAnsi="Consolas"/>
          <w:color w:val="000000"/>
          <w:sz w:val="20"/>
          <w:szCs w:val="20"/>
        </w:rPr>
        <w:t>Stopped_mov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Processing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13B6B2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F89855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9CE195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52AF602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ne_handling_interruption</w:t>
      </w:r>
    </w:p>
    <w:p w14:paraId="2D084C1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325C411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art_l</w:t>
      </w:r>
    </w:p>
    <w:p w14:paraId="1838BE7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start_r</w:t>
      </w:r>
    </w:p>
    <w:p w14:paraId="53EF587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021650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3C2EC12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FinishedPath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8B49A5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3918C50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1C0C64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nish_executing</w:t>
      </w:r>
    </w:p>
    <w:p w14:paraId="4B84983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38D170A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55DC2A6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touch_stimulate</w:t>
      </w:r>
    </w:p>
    <w:p w14:paraId="7A53D34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CDC985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35CE1EB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up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sensors_and_cameras.infrared_sensor=inactive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Location_barcode_sensor=on_top_of_barcode, Cart1.sensors_and_cameras.touch_sensor=inactive, sup=*</w:t>
      </w:r>
    </w:p>
    <w:p w14:paraId="3F7C76B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4E250F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9483C4B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033DBDB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frared_stimulate</w:t>
      </w:r>
    </w:p>
    <w:p w14:paraId="72A3353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7A3CAFB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request_picking</w:t>
      </w:r>
    </w:p>
    <w:p w14:paraId="052D9CE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request_storage</w:t>
      </w:r>
    </w:p>
    <w:p w14:paraId="41EA18C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start_lowering</w:t>
      </w:r>
    </w:p>
    <w:p w14:paraId="4CC53441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7: event Cart1.brain.touch_stimulate</w:t>
      </w:r>
    </w:p>
    <w:p w14:paraId="447270AA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558F56F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owering</w:t>
      </w:r>
    </w:p>
    <w:p w14:paraId="70CC8EB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lowering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28B27B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F807F36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F9D16B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infrared_stimulate</w:t>
      </w:r>
    </w:p>
    <w:p w14:paraId="287CDA4C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interrupt_lift</w:t>
      </w:r>
    </w:p>
    <w:p w14:paraId="58CF6675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279A6FF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stop_lowering</w:t>
      </w:r>
    </w:p>
    <w:p w14:paraId="6AC6524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touch_stimulate</w:t>
      </w:r>
    </w:p>
    <w:p w14:paraId="554FA88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009C4D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owering</w:t>
      </w:r>
    </w:p>
    <w:p w14:paraId="6E7939B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storage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BA74817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B857FE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B87DFA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executing_on_standby</w:t>
      </w:r>
    </w:p>
    <w:p w14:paraId="569C3913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  #2: event Cart1.brain.infrared_stimulate</w:t>
      </w:r>
    </w:p>
    <w:p w14:paraId="42467049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plan_standby</w:t>
      </w:r>
    </w:p>
    <w:p w14:paraId="234E66F4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Cart1.brain.request_picking</w:t>
      </w:r>
    </w:p>
    <w:p w14:paraId="11D06E98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Cart1.brain.request_storage</w:t>
      </w:r>
    </w:p>
    <w:p w14:paraId="042F696E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Cart1.brain.start_lifting</w:t>
      </w:r>
    </w:p>
    <w:p w14:paraId="29EC5AE2" w14:textId="77777777" w:rsidR="00AC2948" w:rsidRDefault="00AC2948" w:rsidP="00AC2948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7: event Cart1.brain.touch_stimulate</w:t>
      </w:r>
    </w:p>
    <w:p w14:paraId="417091B0" w14:textId="77777777" w:rsidR="000E0C97" w:rsidRDefault="000E0C97"/>
    <w:p w14:paraId="4FEC2468" w14:textId="5B40F8E2" w:rsidR="00AC2948" w:rsidRDefault="00AC2948" w:rsidP="00AC2948">
      <w:pPr>
        <w:pStyle w:val="Heading1"/>
      </w:pPr>
      <w:r>
        <w:t>Summary</w:t>
      </w:r>
      <w:r w:rsidR="00BC34E0">
        <w:t xml:space="preserve"> 1</w:t>
      </w:r>
    </w:p>
    <w:p w14:paraId="1C08164D" w14:textId="77777777" w:rsidR="008E78C3" w:rsidRDefault="008E78C3" w:rsidP="008E78C3"/>
    <w:p w14:paraId="5EE13A5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storage</w:t>
      </w:r>
    </w:p>
    <w:p w14:paraId="3792560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storage</w:t>
      </w:r>
    </w:p>
    <w:p w14:paraId="205DC9F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1D53761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27ED3ED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planning</w:t>
      </w:r>
    </w:p>
    <w:p w14:paraId="11CE97D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137ED20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305148F3" w14:textId="77777777" w:rsidR="0065498D" w:rsidRDefault="0065498D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D7ED404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6D5351D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3367C75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6BFCD5E9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28644BA1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77003781" w14:textId="5619991A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5E5E3C4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05F31F09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6CCA9141" w14:textId="50DFED25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391E5917" w14:textId="4C1A35D8" w:rsidR="004876DC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34168B22" w14:textId="5AA62D29" w:rsidR="004C642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617435C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4E9C991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7B1FB8C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459741DF" w14:textId="050D15DE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56C6EB9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0B382A5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20DA6004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526892D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0D6C1F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28F69A7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90C8C9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ifting</w:t>
      </w:r>
    </w:p>
    <w:p w14:paraId="72BEB054" w14:textId="471CBDD3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87F844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F0136E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ifting</w:t>
      </w:r>
    </w:p>
    <w:p w14:paraId="556DA23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9F3EE1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picking</w:t>
      </w:r>
    </w:p>
    <w:p w14:paraId="4921C0A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EE9C70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picking</w:t>
      </w:r>
    </w:p>
    <w:p w14:paraId="0E34B4F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10414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163BDD3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1A31B8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4C04BBF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CAAC24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planning</w:t>
      </w:r>
    </w:p>
    <w:p w14:paraId="263246B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1CFA52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5940D3A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70508F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642244C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1B69271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6FA1ACD4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8702FC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71F1232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ADF3A2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r</w:t>
      </w:r>
    </w:p>
    <w:p w14:paraId="62429C55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07455C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r</w:t>
      </w:r>
    </w:p>
    <w:p w14:paraId="3A57372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EEC0F7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r</w:t>
      </w:r>
    </w:p>
    <w:p w14:paraId="4BD163E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AF2424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r</w:t>
      </w:r>
    </w:p>
    <w:p w14:paraId="5E966F9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C4322E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24AA6B6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8E77E2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117EF2B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E317A3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629888F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0CC1845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0E6F8FA5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8E6702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5D194CD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EA661B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1315E76E" w14:textId="77777777" w:rsidR="008E77BD" w:rsidRDefault="008E77BD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4B0CEB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3B82EF3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920ACD0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0E1CB81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ED0364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48AED74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686713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request_storage</w:t>
      </w:r>
    </w:p>
    <w:p w14:paraId="753FFB1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290641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granted_storage</w:t>
      </w:r>
    </w:p>
    <w:p w14:paraId="36CD121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43C92DC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plan_standby</w:t>
      </w:r>
    </w:p>
    <w:p w14:paraId="2B84F0C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616D02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planning</w:t>
      </w:r>
    </w:p>
    <w:p w14:paraId="19E179B1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A063FD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planning</w:t>
      </w:r>
    </w:p>
    <w:p w14:paraId="5B97CA2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933505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executing_on_standby</w:t>
      </w:r>
    </w:p>
    <w:p w14:paraId="26D9E16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FA92AD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executing</w:t>
      </w:r>
    </w:p>
    <w:p w14:paraId="36239C94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F3AA79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0D7A9A5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380AA2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47D2DCC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F6C6254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Transition: event Cart1.brain.start_l</w:t>
      </w:r>
    </w:p>
    <w:p w14:paraId="2E3311A7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</w:t>
      </w:r>
    </w:p>
    <w:p w14:paraId="70E6D19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20499B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</w:t>
      </w:r>
    </w:p>
    <w:p w14:paraId="1E2A826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</w:t>
      </w:r>
    </w:p>
    <w:p w14:paraId="349B5879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69DDC91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fw</w:t>
      </w:r>
    </w:p>
    <w:p w14:paraId="4499E3E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EC9259A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ff_barcode_location</w:t>
      </w:r>
    </w:p>
    <w:p w14:paraId="24327EED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03C00A5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36BD2CF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272166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on_barcode_location</w:t>
      </w:r>
    </w:p>
    <w:p w14:paraId="06878E8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97368B9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634C3BE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EA4281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al_location</w:t>
      </w:r>
    </w:p>
    <w:p w14:paraId="562D16A8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ACB0446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fw</w:t>
      </w:r>
    </w:p>
    <w:p w14:paraId="38CC7102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61827E1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ne_handling_interruption</w:t>
      </w:r>
    </w:p>
    <w:p w14:paraId="65DED25B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038D7A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nish_executing</w:t>
      </w:r>
    </w:p>
    <w:p w14:paraId="46B491E3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84D9A5E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art_lowering</w:t>
      </w:r>
    </w:p>
    <w:p w14:paraId="18423095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E4E82FF" w14:textId="77777777" w:rsidR="008E78C3" w:rsidRDefault="008E78C3" w:rsidP="008E78C3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stop_lowering</w:t>
      </w:r>
    </w:p>
    <w:p w14:paraId="704F5F6C" w14:textId="77777777" w:rsidR="008E78C3" w:rsidRDefault="008E78C3" w:rsidP="008E78C3"/>
    <w:p w14:paraId="74178B36" w14:textId="32073238" w:rsidR="006E2282" w:rsidRDefault="006E2282" w:rsidP="006E2282">
      <w:pPr>
        <w:pStyle w:val="Heading1"/>
      </w:pPr>
      <w:r>
        <w:t xml:space="preserve">Summary </w:t>
      </w:r>
      <w:r>
        <w:t>2</w:t>
      </w:r>
    </w:p>
    <w:p w14:paraId="46449D6A" w14:textId="77777777" w:rsidR="006E2282" w:rsidRDefault="006E2282" w:rsidP="006E2282"/>
    <w:p w14:paraId="5157BCA8" w14:textId="7841D3C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request_storage</w:t>
      </w:r>
      <w:proofErr w:type="spellEnd"/>
    </w:p>
    <w:p w14:paraId="2DED4802" w14:textId="10658C4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granted_storage</w:t>
      </w:r>
      <w:proofErr w:type="spellEnd"/>
    </w:p>
    <w:p w14:paraId="02F03971" w14:textId="22C3285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plan_standby</w:t>
      </w:r>
      <w:proofErr w:type="spellEnd"/>
    </w:p>
    <w:p w14:paraId="54D846D1" w14:textId="33EF029F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planning</w:t>
      </w:r>
      <w:proofErr w:type="spellEnd"/>
    </w:p>
    <w:p w14:paraId="0821A490" w14:textId="73445B0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planning</w:t>
      </w:r>
      <w:proofErr w:type="spellEnd"/>
    </w:p>
    <w:p w14:paraId="0DB2CA42" w14:textId="20646659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executing_on_standby</w:t>
      </w:r>
      <w:proofErr w:type="spellEnd"/>
    </w:p>
    <w:p w14:paraId="1F060452" w14:textId="46B7194E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executing</w:t>
      </w:r>
      <w:proofErr w:type="spellEnd"/>
    </w:p>
    <w:p w14:paraId="44E0760F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21E0718" w14:textId="7952AF48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05032845" w14:textId="741B573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not_final_location</w:t>
      </w:r>
      <w:proofErr w:type="spellEnd"/>
    </w:p>
    <w:p w14:paraId="652C9EFA" w14:textId="57EDAEC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fw</w:t>
      </w:r>
      <w:proofErr w:type="spellEnd"/>
    </w:p>
    <w:p w14:paraId="7BDBDAB2" w14:textId="5456BB0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ff_barcode_location</w:t>
      </w:r>
      <w:proofErr w:type="spellEnd"/>
    </w:p>
    <w:p w14:paraId="3C61E4DC" w14:textId="1E518789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1295B20D" w14:textId="38C948A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n_barcode_location</w:t>
      </w:r>
      <w:proofErr w:type="spellEnd"/>
    </w:p>
    <w:p w14:paraId="13DC664E" w14:textId="1CF4AC6C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094D800D" w14:textId="718773D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not_final_location</w:t>
      </w:r>
      <w:proofErr w:type="spellEnd"/>
    </w:p>
    <w:p w14:paraId="7D3631A9" w14:textId="7473D95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fw</w:t>
      </w:r>
      <w:proofErr w:type="spellEnd"/>
    </w:p>
    <w:p w14:paraId="231C106A" w14:textId="1B64ECF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06AE7B44" w14:textId="09E29E6A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fw</w:t>
      </w:r>
      <w:proofErr w:type="spellEnd"/>
    </w:p>
    <w:p w14:paraId="6EBBA17D" w14:textId="55E3F93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ff_barcode_location</w:t>
      </w:r>
      <w:proofErr w:type="spellEnd"/>
    </w:p>
    <w:p w14:paraId="2F2F24AF" w14:textId="25DC690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lastRenderedPageBreak/>
        <w:t>done_handling_interruption</w:t>
      </w:r>
      <w:proofErr w:type="spellEnd"/>
    </w:p>
    <w:p w14:paraId="3E9F132F" w14:textId="13B523C8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n_barcode_location</w:t>
      </w:r>
      <w:proofErr w:type="spellEnd"/>
    </w:p>
    <w:p w14:paraId="77AFC218" w14:textId="272A700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2CB6129F" w14:textId="22184AC8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nal_location</w:t>
      </w:r>
      <w:proofErr w:type="spellEnd"/>
    </w:p>
    <w:p w14:paraId="5FF539FF" w14:textId="18F9A1C4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fw</w:t>
      </w:r>
      <w:proofErr w:type="spellEnd"/>
    </w:p>
    <w:p w14:paraId="7E1D2349" w14:textId="6C99FA6E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3EDFA819" w14:textId="41229EEC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nish_executing</w:t>
      </w:r>
      <w:proofErr w:type="spellEnd"/>
    </w:p>
    <w:p w14:paraId="2540953C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975635F" w14:textId="77777777" w:rsidR="00AC6860" w:rsidRDefault="00AC6860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9A9E395" w14:textId="6837A76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lifting</w:t>
      </w:r>
      <w:proofErr w:type="spellEnd"/>
    </w:p>
    <w:p w14:paraId="345365CF" w14:textId="3A1D7122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lifting</w:t>
      </w:r>
      <w:proofErr w:type="spellEnd"/>
    </w:p>
    <w:p w14:paraId="7E757A15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BD96732" w14:textId="1689FBF9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request_picking</w:t>
      </w:r>
      <w:proofErr w:type="spellEnd"/>
    </w:p>
    <w:p w14:paraId="10E9F055" w14:textId="46943209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granted_picking</w:t>
      </w:r>
      <w:proofErr w:type="spellEnd"/>
    </w:p>
    <w:p w14:paraId="4B4DCCC5" w14:textId="3E504E0C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plan_standby</w:t>
      </w:r>
      <w:proofErr w:type="spellEnd"/>
    </w:p>
    <w:p w14:paraId="062123E8" w14:textId="29CF06D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planning</w:t>
      </w:r>
      <w:proofErr w:type="spellEnd"/>
    </w:p>
    <w:p w14:paraId="6BD96689" w14:textId="06462FD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planning</w:t>
      </w:r>
      <w:proofErr w:type="spellEnd"/>
    </w:p>
    <w:p w14:paraId="35CB816A" w14:textId="4DA5F464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executing_on_standby</w:t>
      </w:r>
      <w:proofErr w:type="spellEnd"/>
    </w:p>
    <w:p w14:paraId="6EE885FF" w14:textId="729D7D6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executing</w:t>
      </w:r>
      <w:proofErr w:type="spellEnd"/>
    </w:p>
    <w:p w14:paraId="2F73D07A" w14:textId="77777777" w:rsidR="00AC6860" w:rsidRDefault="00AC6860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0C97211" w14:textId="37721A9D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26D46F0F" w14:textId="1994010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not_final_location</w:t>
      </w:r>
      <w:proofErr w:type="spellEnd"/>
    </w:p>
    <w:p w14:paraId="4F561815" w14:textId="5DF78F0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r</w:t>
      </w:r>
      <w:proofErr w:type="spellEnd"/>
    </w:p>
    <w:p w14:paraId="134CDA6E" w14:textId="7D36EF8F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r</w:t>
      </w:r>
      <w:proofErr w:type="spellEnd"/>
    </w:p>
    <w:p w14:paraId="56D216A4" w14:textId="3F912FFE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r</w:t>
      </w:r>
      <w:proofErr w:type="spellEnd"/>
    </w:p>
    <w:p w14:paraId="33FDE617" w14:textId="3FEB049B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r</w:t>
      </w:r>
      <w:proofErr w:type="spellEnd"/>
    </w:p>
    <w:p w14:paraId="37088906" w14:textId="361C864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fw</w:t>
      </w:r>
      <w:proofErr w:type="spellEnd"/>
    </w:p>
    <w:p w14:paraId="30BBA124" w14:textId="7F580EB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ff_barcode_location</w:t>
      </w:r>
      <w:proofErr w:type="spellEnd"/>
    </w:p>
    <w:p w14:paraId="0B057CA5" w14:textId="7039297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3FF9D5CF" w14:textId="5BF7BF4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n_barcode_location</w:t>
      </w:r>
      <w:proofErr w:type="spellEnd"/>
    </w:p>
    <w:p w14:paraId="13486AEA" w14:textId="4A71B792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442A43A6" w14:textId="079C3F6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nal_location</w:t>
      </w:r>
      <w:proofErr w:type="spellEnd"/>
    </w:p>
    <w:p w14:paraId="45EED6CA" w14:textId="1038D9FD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fw</w:t>
      </w:r>
      <w:proofErr w:type="spellEnd"/>
    </w:p>
    <w:p w14:paraId="4414C574" w14:textId="700F7FA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3493232B" w14:textId="1DA0DAC0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nish_executing</w:t>
      </w:r>
      <w:proofErr w:type="spellEnd"/>
    </w:p>
    <w:p w14:paraId="0BB909A8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4B42E1F" w14:textId="3EF4AA54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request_storage</w:t>
      </w:r>
      <w:proofErr w:type="spellEnd"/>
    </w:p>
    <w:p w14:paraId="66968B5E" w14:textId="4B37234B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granted_storage</w:t>
      </w:r>
      <w:proofErr w:type="spellEnd"/>
    </w:p>
    <w:p w14:paraId="5DFEFB43" w14:textId="1D51D8BA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plan_standby</w:t>
      </w:r>
      <w:proofErr w:type="spellEnd"/>
    </w:p>
    <w:p w14:paraId="2EC0A3B4" w14:textId="67F4214C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planning</w:t>
      </w:r>
      <w:proofErr w:type="spellEnd"/>
    </w:p>
    <w:p w14:paraId="6CE945EE" w14:textId="1BAE56A0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planning</w:t>
      </w:r>
      <w:proofErr w:type="spellEnd"/>
    </w:p>
    <w:p w14:paraId="69620EF0" w14:textId="0A3DEED4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executing_on_standby</w:t>
      </w:r>
      <w:proofErr w:type="spellEnd"/>
    </w:p>
    <w:p w14:paraId="4FF49FC6" w14:textId="04FFDF0F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executing</w:t>
      </w:r>
      <w:proofErr w:type="spellEnd"/>
    </w:p>
    <w:p w14:paraId="76A24E76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BA8F569" w14:textId="671D0416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213F1E9A" w14:textId="5F329E5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not_final_location</w:t>
      </w:r>
      <w:proofErr w:type="spellEnd"/>
    </w:p>
    <w:p w14:paraId="5EE47CAD" w14:textId="33F0CA4B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l</w:t>
      </w:r>
      <w:proofErr w:type="spellEnd"/>
    </w:p>
    <w:p w14:paraId="7E8FEDF5" w14:textId="378D678E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l</w:t>
      </w:r>
      <w:proofErr w:type="spellEnd"/>
    </w:p>
    <w:p w14:paraId="50BB7969" w14:textId="46CA70ED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l</w:t>
      </w:r>
      <w:proofErr w:type="spellEnd"/>
    </w:p>
    <w:p w14:paraId="432DA2A9" w14:textId="5F5B12BB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l</w:t>
      </w:r>
      <w:proofErr w:type="spellEnd"/>
    </w:p>
    <w:p w14:paraId="71216E2E" w14:textId="43EA799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fw</w:t>
      </w:r>
      <w:proofErr w:type="spellEnd"/>
    </w:p>
    <w:p w14:paraId="77780308" w14:textId="15472751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ff_barcode_location</w:t>
      </w:r>
      <w:proofErr w:type="spellEnd"/>
    </w:p>
    <w:p w14:paraId="2EBB8BD1" w14:textId="65BC0E43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5FC848CD" w14:textId="7A7C173F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on_barcode_location</w:t>
      </w:r>
      <w:proofErr w:type="spellEnd"/>
    </w:p>
    <w:p w14:paraId="4512D58A" w14:textId="77777777" w:rsidR="00EA1540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359650AD" w14:textId="409F948E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lastRenderedPageBreak/>
        <w:t>final_location</w:t>
      </w:r>
      <w:proofErr w:type="spellEnd"/>
    </w:p>
    <w:p w14:paraId="74294174" w14:textId="71A65CE9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fw</w:t>
      </w:r>
      <w:proofErr w:type="spellEnd"/>
    </w:p>
    <w:p w14:paraId="1EFCB122" w14:textId="16474F3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09A22E9E" w14:textId="48B661C5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nish_executing</w:t>
      </w:r>
      <w:proofErr w:type="spellEnd"/>
    </w:p>
    <w:p w14:paraId="2DE32436" w14:textId="7777777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DF10A06" w14:textId="17D1A147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lowering</w:t>
      </w:r>
      <w:proofErr w:type="spellEnd"/>
    </w:p>
    <w:p w14:paraId="4B2B7224" w14:textId="6024EB0C" w:rsidR="006E2282" w:rsidRDefault="006E2282" w:rsidP="006E228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op_lowering</w:t>
      </w:r>
      <w:proofErr w:type="spellEnd"/>
    </w:p>
    <w:p w14:paraId="5CC6BB20" w14:textId="77777777" w:rsidR="006E2282" w:rsidRPr="008E78C3" w:rsidRDefault="006E2282" w:rsidP="006E2282"/>
    <w:p w14:paraId="070208C8" w14:textId="77777777" w:rsidR="006E2282" w:rsidRPr="008E78C3" w:rsidRDefault="006E2282" w:rsidP="008E78C3"/>
    <w:sectPr w:rsidR="006E2282" w:rsidRPr="008E78C3" w:rsidSect="00A62F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jUytDQ0MDEyNzVV0lEKTi0uzszPAykwrAUApaq4iywAAAA="/>
  </w:docVars>
  <w:rsids>
    <w:rsidRoot w:val="0091756E"/>
    <w:rsid w:val="000E0C97"/>
    <w:rsid w:val="002C096A"/>
    <w:rsid w:val="002F77C9"/>
    <w:rsid w:val="003444F9"/>
    <w:rsid w:val="004876DC"/>
    <w:rsid w:val="004C6423"/>
    <w:rsid w:val="00532758"/>
    <w:rsid w:val="0065498D"/>
    <w:rsid w:val="00686900"/>
    <w:rsid w:val="00693598"/>
    <w:rsid w:val="0069484B"/>
    <w:rsid w:val="006E2282"/>
    <w:rsid w:val="006F4ECC"/>
    <w:rsid w:val="007343A1"/>
    <w:rsid w:val="00743E4B"/>
    <w:rsid w:val="00785D41"/>
    <w:rsid w:val="00793426"/>
    <w:rsid w:val="008806EC"/>
    <w:rsid w:val="008E77BD"/>
    <w:rsid w:val="008E78C3"/>
    <w:rsid w:val="009163C2"/>
    <w:rsid w:val="0091756E"/>
    <w:rsid w:val="0092152B"/>
    <w:rsid w:val="00A17EE2"/>
    <w:rsid w:val="00A62F0E"/>
    <w:rsid w:val="00AC2948"/>
    <w:rsid w:val="00AC6860"/>
    <w:rsid w:val="00BC34E0"/>
    <w:rsid w:val="00CE034D"/>
    <w:rsid w:val="00E23CD5"/>
    <w:rsid w:val="00EA1540"/>
    <w:rsid w:val="00EA581C"/>
    <w:rsid w:val="00F2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5534D"/>
  <w15:chartTrackingRefBased/>
  <w15:docId w15:val="{34BFAF17-CF70-4E94-B605-B0DB0430F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75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75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75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75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75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75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5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5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5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75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75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75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75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75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75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75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75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75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75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75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75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75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75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75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75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75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5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5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756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AC2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9</Pages>
  <Words>15827</Words>
  <Characters>90217</Characters>
  <Application>Microsoft Office Word</Application>
  <DocSecurity>0</DocSecurity>
  <Lines>751</Lines>
  <Paragraphs>211</Paragraphs>
  <ScaleCrop>false</ScaleCrop>
  <Company/>
  <LinksUpToDate>false</LinksUpToDate>
  <CharactersWithSpaces>10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e, Alejandro Wenceslao</dc:creator>
  <cp:keywords/>
  <dc:description/>
  <cp:lastModifiedBy>Sere, Alejandro Wenceslao</cp:lastModifiedBy>
  <cp:revision>20</cp:revision>
  <dcterms:created xsi:type="dcterms:W3CDTF">2025-04-19T08:33:00Z</dcterms:created>
  <dcterms:modified xsi:type="dcterms:W3CDTF">2025-04-19T08:48:00Z</dcterms:modified>
</cp:coreProperties>
</file>